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0E0E5B" w14:textId="77777777" w:rsidR="00BF73EE" w:rsidRPr="00BF73EE" w:rsidRDefault="00BF73EE" w:rsidP="00BF73EE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BF73EE">
        <w:rPr>
          <w:rFonts w:ascii="Calibri" w:hAnsi="Calibri" w:cs="Monotype Corsiva"/>
          <w:sz w:val="40"/>
          <w:szCs w:val="36"/>
        </w:rPr>
        <w:t>Marriages are settled in Heaven and celebrated on Earth</w:t>
      </w:r>
    </w:p>
    <w:p w14:paraId="6949A5C7" w14:textId="77777777" w:rsidR="00BF73EE" w:rsidRPr="00BF73EE" w:rsidRDefault="00BF73EE" w:rsidP="00BF73EE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BF73EE">
        <w:rPr>
          <w:rFonts w:ascii="Calibri" w:hAnsi="Calibri" w:cs="Monotype Corsiva"/>
          <w:sz w:val="40"/>
          <w:szCs w:val="36"/>
        </w:rPr>
        <w:t xml:space="preserve">The </w:t>
      </w:r>
      <w:smartTag w:uri="urn:schemas-microsoft-com:office:smarttags" w:element="place">
        <w:smartTag w:uri="urn:schemas-microsoft-com:office:smarttags" w:element="City">
          <w:r w:rsidRPr="00BF73EE">
            <w:rPr>
              <w:rFonts w:ascii="Calibri" w:hAnsi="Calibri" w:cs="Monotype Corsiva"/>
              <w:sz w:val="40"/>
              <w:szCs w:val="36"/>
            </w:rPr>
            <w:t>Milan</w:t>
          </w:r>
        </w:smartTag>
      </w:smartTag>
      <w:r w:rsidRPr="00BF73EE">
        <w:rPr>
          <w:rFonts w:ascii="Calibri" w:hAnsi="Calibri" w:cs="Monotype Corsiva"/>
          <w:sz w:val="40"/>
          <w:szCs w:val="36"/>
        </w:rPr>
        <w:t xml:space="preserve"> (unity) of two unknown souls,</w:t>
      </w:r>
    </w:p>
    <w:p w14:paraId="4969B2A3" w14:textId="77777777" w:rsidR="00A563BD" w:rsidRPr="00BF73EE" w:rsidRDefault="00BF73EE" w:rsidP="00BF73EE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BF73EE">
        <w:rPr>
          <w:rFonts w:ascii="Calibri" w:hAnsi="Calibri" w:cs="Monotype Corsiva"/>
          <w:sz w:val="40"/>
          <w:szCs w:val="36"/>
        </w:rPr>
        <w:t>written right from Birth</w:t>
      </w:r>
    </w:p>
    <w:sectPr w:rsidR="00A563BD" w:rsidRPr="00BF73E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LYwMzW1tDA3sTBV0lEKTi0uzszPAykwrAUAcjbfOiwAAAA="/>
  </w:docVars>
  <w:rsids>
    <w:rsidRoot w:val="00A563BD"/>
    <w:rsid w:val="000D14BE"/>
    <w:rsid w:val="003E3299"/>
    <w:rsid w:val="00637E10"/>
    <w:rsid w:val="00940D6C"/>
    <w:rsid w:val="00A563BD"/>
    <w:rsid w:val="00BF73EE"/>
    <w:rsid w:val="00D478C5"/>
    <w:rsid w:val="00DB5E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7A11BD30"/>
  <w15:chartTrackingRefBased/>
  <w15:docId w15:val="{CB94E61E-43AD-4762-9EC5-165B8BBB6B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</Words>
  <Characters>10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9:24:00Z</dcterms:created>
  <dcterms:modified xsi:type="dcterms:W3CDTF">2021-02-18T09:24:00Z</dcterms:modified>
</cp:coreProperties>
</file>